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Final sample composition for analys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Breakdown of 336 field mice by infection status and spec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Mi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verview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otal field m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sable for mode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xcluded from mode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nfection Sta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38.5%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61.5%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pecies Ident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em&gt;&lt;md_container&gt;&lt;w:p&gt;&lt;w:pPr&gt;&lt;/w:pPr&gt;&lt;w:r&gt;&lt;w:rPr&gt;&lt;/w:rPr&gt;&lt;w:t xml:space="preserve"&gt;E. ferrisi&lt;/w:t&gt;&lt;/w:r&gt;&lt;/w:p&gt;&lt;/md_container&gt;&lt;/em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26.6%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em&gt;&lt;md_container&gt;&lt;w:p&gt;&lt;w:pPr&gt;&lt;/w:pPr&gt;&lt;w:r&gt;&lt;w:rPr&gt;&lt;/w:rPr&gt;&lt;w:t xml:space="preserve"&gt;E. falciformis&lt;/w:t&gt;&lt;/w:r&gt;&lt;/w:p&gt;&lt;/md_container&gt;&lt;/em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8.3%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65.1%*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* Percentages calculated from usable mice (n=169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14:14:24Z</dcterms:created>
  <dcterms:modified xsi:type="dcterms:W3CDTF">2025-06-01T14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